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77FD3395" w:rsidR="001C155C" w:rsidRDefault="00130F49" w:rsidP="0007587A">
      <w:pPr>
        <w:pStyle w:val="Title"/>
        <w:jc w:val="center"/>
      </w:pPr>
      <w:r>
        <w:t>longevity in action</w:t>
      </w:r>
    </w:p>
    <w:p w14:paraId="7C0DEAF4" w14:textId="52870688" w:rsidR="0007587A" w:rsidRDefault="00130F49" w:rsidP="0007587A">
      <w:pPr>
        <w:pStyle w:val="Title"/>
        <w:jc w:val="center"/>
      </w:pPr>
      <w:r>
        <w:rPr>
          <w:rStyle w:val="Heading2Char"/>
        </w:rPr>
        <w:t>mindset</w:t>
      </w:r>
    </w:p>
    <w:p w14:paraId="633FA7B3" w14:textId="77777777" w:rsidR="006536B1" w:rsidRPr="006536B1" w:rsidRDefault="006536B1" w:rsidP="006536B1"/>
    <w:p w14:paraId="41569480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318BD1E3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5BFFADB5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7AB7D417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7950604D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1B8B642F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“How do I ‘feed’ the positive wolf?”</w:t>
      </w:r>
    </w:p>
    <w:p w14:paraId="4D8F1C71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“What are my areas of scarcity? What are my areas of abundance?”</w:t>
      </w:r>
    </w:p>
    <w:p w14:paraId="0642EBD4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505DD026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3A071B1F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“I want to be ____________.”</w:t>
      </w:r>
    </w:p>
    <w:p w14:paraId="3DA83B85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“I want to feel ___________.”</w:t>
      </w:r>
    </w:p>
    <w:p w14:paraId="7A002D30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73D27C67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F5452F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6CFB5FE5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</w:p>
    <w:p w14:paraId="029AC45D" w14:textId="77777777" w:rsidR="00F5452F" w:rsidRPr="00F5452F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i/>
          <w:iCs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bCs/>
          <w:i/>
          <w:iCs/>
          <w:color w:val="000000" w:themeColor="text1"/>
          <w:sz w:val="28"/>
          <w:szCs w:val="24"/>
        </w:rPr>
        <w:t>“Nothing is impossible. The word itself says ‘I’m possible’.”</w:t>
      </w:r>
    </w:p>
    <w:p w14:paraId="28C0C29A" w14:textId="387DDA85" w:rsidR="0007587A" w:rsidRDefault="00F5452F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F5452F">
        <w:rPr>
          <w:rFonts w:ascii="Arial" w:hAnsi="Arial" w:cs="Arial"/>
          <w:color w:val="000000" w:themeColor="text1"/>
          <w:sz w:val="28"/>
          <w:szCs w:val="24"/>
        </w:rPr>
        <w:t>- A</w:t>
      </w:r>
      <w:r w:rsidRPr="00F5452F">
        <w:rPr>
          <w:rFonts w:ascii="Arial" w:hAnsi="Arial" w:cs="Arial"/>
          <w:color w:val="000000" w:themeColor="text1"/>
          <w:sz w:val="28"/>
          <w:szCs w:val="24"/>
        </w:rPr>
        <w:t>udrey Hepburn</w:t>
      </w:r>
    </w:p>
    <w:p w14:paraId="4F34F8F5" w14:textId="3E3FA446" w:rsidR="006903E6" w:rsidRDefault="006903E6" w:rsidP="00F5452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6903E6" w14:paraId="41E8BD88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1FD85B24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A2D2B73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3B877AD1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8BBF3AF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D803BEA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114EC7F3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77F72AD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F5F2D04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62D8A54D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659726C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087551B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687D2ED3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C4A7987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250D54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73B2012D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57A304B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B9B6657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2AD7CD69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EE418EE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F9D266B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4B9FDCD0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EFF642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7C715E6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1510A52E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EE7039C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824EAB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7684979F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A9D8BE2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90C4374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03E6" w14:paraId="6EF49F12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7B9B0D6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C1E82C" w14:textId="77777777" w:rsidR="006903E6" w:rsidRDefault="006903E6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A8DE008" w14:textId="77777777" w:rsidR="006903E6" w:rsidRPr="00F5452F" w:rsidRDefault="006903E6" w:rsidP="00F5452F">
      <w:pPr>
        <w:widowControl w:val="0"/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4"/>
        </w:rPr>
      </w:pPr>
    </w:p>
    <w:sectPr w:rsidR="006903E6" w:rsidRPr="00F5452F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30F49"/>
    <w:rsid w:val="001607A6"/>
    <w:rsid w:val="001C155C"/>
    <w:rsid w:val="001D16ED"/>
    <w:rsid w:val="001D2867"/>
    <w:rsid w:val="00236472"/>
    <w:rsid w:val="002D323E"/>
    <w:rsid w:val="002F6C1D"/>
    <w:rsid w:val="003E04B9"/>
    <w:rsid w:val="00426352"/>
    <w:rsid w:val="004D024C"/>
    <w:rsid w:val="00567E5A"/>
    <w:rsid w:val="00572A56"/>
    <w:rsid w:val="006536B1"/>
    <w:rsid w:val="006903E6"/>
    <w:rsid w:val="006E7131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F11117"/>
    <w:rsid w:val="00F4234A"/>
    <w:rsid w:val="00F5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6903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6</cp:revision>
  <dcterms:created xsi:type="dcterms:W3CDTF">2020-12-22T21:59:00Z</dcterms:created>
  <dcterms:modified xsi:type="dcterms:W3CDTF">2021-01-20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